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71F4" w:rsidRPr="008375C5" w:rsidRDefault="00A31AED">
      <w:pPr>
        <w:pStyle w:val="Title"/>
        <w:rPr>
          <w:sz w:val="24"/>
        </w:rPr>
      </w:pPr>
      <w:r w:rsidRPr="008375C5">
        <w:rPr>
          <w:sz w:val="24"/>
        </w:rPr>
        <w:t>Problem_Set_1</w:t>
      </w:r>
    </w:p>
    <w:p w:rsidR="00E371F4" w:rsidRPr="008375C5" w:rsidRDefault="00A31AED">
      <w:pPr>
        <w:pStyle w:val="Author"/>
        <w:rPr>
          <w:sz w:val="18"/>
        </w:rPr>
      </w:pPr>
      <w:r w:rsidRPr="008375C5">
        <w:rPr>
          <w:sz w:val="18"/>
        </w:rPr>
        <w:t>Kristopher C. Toll</w:t>
      </w:r>
    </w:p>
    <w:p w:rsidR="00E371F4" w:rsidRPr="008375C5" w:rsidRDefault="00A31AED">
      <w:pPr>
        <w:pStyle w:val="Date"/>
        <w:rPr>
          <w:sz w:val="18"/>
        </w:rPr>
      </w:pPr>
      <w:r w:rsidRPr="008375C5">
        <w:rPr>
          <w:sz w:val="18"/>
        </w:rPr>
        <w:t>January 26, 2018</w:t>
      </w:r>
    </w:p>
    <w:p w:rsidR="00E371F4" w:rsidRPr="008375C5" w:rsidRDefault="00A31AED">
      <w:pPr>
        <w:pStyle w:val="Heading1"/>
        <w:rPr>
          <w:sz w:val="22"/>
        </w:rPr>
      </w:pPr>
      <w:bookmarkStart w:id="0" w:name="r-programing-exercises"/>
      <w:bookmarkEnd w:id="0"/>
      <w:r w:rsidRPr="008375C5">
        <w:rPr>
          <w:sz w:val="22"/>
        </w:rPr>
        <w:t>R Programing exercises</w:t>
      </w:r>
    </w:p>
    <w:p w:rsidR="00E371F4" w:rsidRPr="008375C5" w:rsidRDefault="00A31AED">
      <w:pPr>
        <w:pStyle w:val="Heading3"/>
        <w:rPr>
          <w:sz w:val="20"/>
        </w:rPr>
      </w:pPr>
      <w:bookmarkStart w:id="1" w:name="calculate-the-square-root-of-729"/>
      <w:bookmarkEnd w:id="1"/>
      <w:r w:rsidRPr="008375C5">
        <w:rPr>
          <w:sz w:val="20"/>
        </w:rPr>
        <w:t>1. Calculate the square root of 729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b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qrt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729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b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27</w:t>
      </w:r>
    </w:p>
    <w:p w:rsidR="00E371F4" w:rsidRPr="008375C5" w:rsidRDefault="00A31AED">
      <w:pPr>
        <w:pStyle w:val="Heading3"/>
        <w:rPr>
          <w:sz w:val="20"/>
        </w:rPr>
      </w:pPr>
      <w:bookmarkStart w:id="2" w:name="create-a-new-variable-a-with-value-1947."/>
      <w:bookmarkEnd w:id="2"/>
      <w:r w:rsidRPr="008375C5">
        <w:rPr>
          <w:sz w:val="20"/>
        </w:rPr>
        <w:t>2. Create a new variable a with value 1947.0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a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as.integer</w:t>
      </w:r>
      <w:r w:rsidRPr="008375C5">
        <w:rPr>
          <w:rStyle w:val="NormalTok"/>
          <w:sz w:val="16"/>
        </w:rPr>
        <w:t>(</w:t>
      </w:r>
      <w:r w:rsidRPr="008375C5">
        <w:rPr>
          <w:rStyle w:val="FloatTok"/>
          <w:sz w:val="16"/>
        </w:rPr>
        <w:t>1947.0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a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1947</w:t>
      </w:r>
    </w:p>
    <w:p w:rsidR="00E371F4" w:rsidRPr="008375C5" w:rsidRDefault="00A31AED">
      <w:pPr>
        <w:pStyle w:val="Heading3"/>
        <w:rPr>
          <w:sz w:val="20"/>
        </w:rPr>
      </w:pPr>
      <w:bookmarkStart w:id="3" w:name="create-a-vector-b-contaning-number-form-"/>
      <w:bookmarkEnd w:id="3"/>
      <w:r w:rsidRPr="008375C5">
        <w:rPr>
          <w:sz w:val="20"/>
        </w:rPr>
        <w:t>3. Create a vector b contaning number form 1 to 6 and find out it's class.</w:t>
      </w: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sz w:val="18"/>
        </w:rPr>
        <w:t>b is a numeric variable.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b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eq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by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b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lass</w:t>
      </w:r>
      <w:r w:rsidRPr="008375C5">
        <w:rPr>
          <w:rStyle w:val="NormalTok"/>
          <w:sz w:val="16"/>
        </w:rPr>
        <w:t>(b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b, b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)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"1"       "2"       "3"       "4"       "5"       "6"       "numeric"</w:t>
      </w:r>
    </w:p>
    <w:p w:rsidR="00E371F4" w:rsidRPr="008375C5" w:rsidRDefault="00A31AED">
      <w:pPr>
        <w:pStyle w:val="Heading3"/>
        <w:rPr>
          <w:sz w:val="20"/>
        </w:rPr>
      </w:pPr>
      <w:bookmarkStart w:id="4" w:name="create-a-vector-c-containg-following-mix"/>
      <w:bookmarkEnd w:id="4"/>
      <w:r w:rsidRPr="008375C5">
        <w:rPr>
          <w:sz w:val="20"/>
        </w:rPr>
        <w:t>4. Create a vector c containg following mixed elements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c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StringTok"/>
          <w:sz w:val="16"/>
        </w:rPr>
        <w:t>"a"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StringTok"/>
          <w:sz w:val="16"/>
        </w:rPr>
        <w:t>"b"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c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"1" "a" "2" "b"</w:t>
      </w:r>
    </w:p>
    <w:p w:rsidR="00E371F4" w:rsidRPr="008375C5" w:rsidRDefault="00A31AED">
      <w:pPr>
        <w:pStyle w:val="Compact"/>
        <w:numPr>
          <w:ilvl w:val="0"/>
          <w:numId w:val="3"/>
        </w:numPr>
        <w:rPr>
          <w:sz w:val="18"/>
        </w:rPr>
      </w:pPr>
      <w:r w:rsidRPr="008375C5">
        <w:rPr>
          <w:sz w:val="18"/>
        </w:rPr>
        <w:t>Find out its class. It is a character variable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class</w:t>
      </w:r>
      <w:r w:rsidRPr="008375C5">
        <w:rPr>
          <w:rStyle w:val="NormalTok"/>
          <w:sz w:val="16"/>
        </w:rPr>
        <w:t>(c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"character"</w:t>
      </w:r>
    </w:p>
    <w:p w:rsidR="00E371F4" w:rsidRPr="008375C5" w:rsidRDefault="00A31AED">
      <w:pPr>
        <w:pStyle w:val="Compact"/>
        <w:numPr>
          <w:ilvl w:val="0"/>
          <w:numId w:val="4"/>
        </w:numPr>
        <w:rPr>
          <w:sz w:val="18"/>
        </w:rPr>
      </w:pPr>
      <w:r w:rsidRPr="008375C5">
        <w:rPr>
          <w:sz w:val="18"/>
        </w:rPr>
        <w:t>Get the length of the vector. The length is four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 xml:space="preserve">(c) </w:t>
      </w:r>
      <w:r w:rsidRPr="008375C5">
        <w:rPr>
          <w:rStyle w:val="CommentTok"/>
          <w:sz w:val="16"/>
        </w:rPr>
        <w:t># Figuring out the length of c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4</w:t>
      </w:r>
    </w:p>
    <w:p w:rsidR="00E371F4" w:rsidRPr="008375C5" w:rsidRDefault="00A31AED">
      <w:pPr>
        <w:pStyle w:val="Compact"/>
        <w:numPr>
          <w:ilvl w:val="0"/>
          <w:numId w:val="5"/>
        </w:numPr>
        <w:rPr>
          <w:sz w:val="18"/>
        </w:rPr>
      </w:pPr>
      <w:r w:rsidRPr="008375C5">
        <w:rPr>
          <w:sz w:val="18"/>
        </w:rPr>
        <w:t>Get the 2nd and 3rd elements, which is "a" and "2".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c[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]) </w:t>
      </w:r>
      <w:r w:rsidRPr="008375C5">
        <w:rPr>
          <w:rStyle w:val="CommentTok"/>
          <w:sz w:val="16"/>
        </w:rPr>
        <w:t># Printing the 2nd element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"a"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c[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]) </w:t>
      </w:r>
      <w:r w:rsidRPr="008375C5">
        <w:rPr>
          <w:rStyle w:val="CommentTok"/>
          <w:sz w:val="16"/>
        </w:rPr>
        <w:t># Printing the 3rd element</w:t>
      </w:r>
    </w:p>
    <w:p w:rsidR="00E371F4" w:rsidRDefault="00A31AED">
      <w:pPr>
        <w:pStyle w:val="SourceCode"/>
        <w:rPr>
          <w:rStyle w:val="VerbatimChar"/>
          <w:sz w:val="16"/>
        </w:rPr>
      </w:pPr>
      <w:r w:rsidRPr="008375C5">
        <w:rPr>
          <w:rStyle w:val="VerbatimChar"/>
          <w:sz w:val="16"/>
        </w:rPr>
        <w:t>## [1] "2"</w:t>
      </w:r>
    </w:p>
    <w:p w:rsidR="008375C5" w:rsidRPr="008375C5" w:rsidRDefault="008375C5">
      <w:pPr>
        <w:pStyle w:val="SourceCode"/>
        <w:rPr>
          <w:sz w:val="18"/>
        </w:rPr>
      </w:pPr>
    </w:p>
    <w:p w:rsidR="00E371F4" w:rsidRPr="008375C5" w:rsidRDefault="00A31AED">
      <w:pPr>
        <w:pStyle w:val="Heading3"/>
        <w:rPr>
          <w:sz w:val="20"/>
        </w:rPr>
      </w:pPr>
      <w:bookmarkStart w:id="5" w:name="create-a-vector-d-containing-following-e"/>
      <w:bookmarkEnd w:id="5"/>
      <w:r w:rsidRPr="008375C5">
        <w:rPr>
          <w:sz w:val="20"/>
        </w:rPr>
        <w:lastRenderedPageBreak/>
        <w:t>5. Create a vector d containing following elements c(1, 2, NA, 4, 5, 6, NA, NA, NA, 10)</w:t>
      </w: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sz w:val="18"/>
        </w:rPr>
        <w:t>Remove missing values from d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d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OtherTok"/>
          <w:sz w:val="16"/>
        </w:rPr>
        <w:t>NA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4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5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OtherTok"/>
          <w:sz w:val="16"/>
        </w:rPr>
        <w:t>NA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OtherTok"/>
          <w:sz w:val="16"/>
        </w:rPr>
        <w:t>NA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OtherTok"/>
          <w:sz w:val="16"/>
        </w:rPr>
        <w:t>NA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10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d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as.numeric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na.omit</w:t>
      </w:r>
      <w:r w:rsidRPr="008375C5">
        <w:rPr>
          <w:rStyle w:val="NormalTok"/>
          <w:sz w:val="16"/>
        </w:rPr>
        <w:t xml:space="preserve">(d)) </w:t>
      </w:r>
      <w:r w:rsidRPr="008375C5">
        <w:rPr>
          <w:rStyle w:val="CommentTok"/>
          <w:sz w:val="16"/>
        </w:rPr>
        <w:t># Removing NA valuse and converting the vector to a numeric one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d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 1  2  4  5  6 10</w:t>
      </w:r>
    </w:p>
    <w:p w:rsidR="00E371F4" w:rsidRPr="008375C5" w:rsidRDefault="00A31AED">
      <w:pPr>
        <w:pStyle w:val="Heading3"/>
        <w:rPr>
          <w:sz w:val="20"/>
        </w:rPr>
      </w:pPr>
      <w:bookmarkStart w:id="6" w:name="create-a-vector-of-values-of-ex-cos-3-at"/>
      <w:bookmarkEnd w:id="6"/>
      <w:r w:rsidRPr="008375C5">
        <w:rPr>
          <w:sz w:val="20"/>
        </w:rPr>
        <w:t xml:space="preserve">6. Create a vector of values of </w:t>
      </w:r>
      <m:oMath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sup>
        </m:sSup>
      </m:oMath>
      <w:r w:rsidRPr="008375C5">
        <w:rPr>
          <w:sz w:val="20"/>
        </w:rPr>
        <w:t xml:space="preserve"> cos 3 at x = 3, 3.1, 3.2, ... 6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x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eq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by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FloatTok"/>
          <w:sz w:val="16"/>
        </w:rPr>
        <w:t>0.1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x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exp</w:t>
      </w:r>
      <w:r w:rsidRPr="008375C5">
        <w:rPr>
          <w:rStyle w:val="NormalTok"/>
          <w:sz w:val="16"/>
        </w:rPr>
        <w:t>(x)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os</w:t>
      </w:r>
      <w:r w:rsidRPr="008375C5">
        <w:rPr>
          <w:rStyle w:val="NormalTok"/>
          <w:sz w:val="16"/>
        </w:rPr>
        <w:t xml:space="preserve">(x) </w:t>
      </w:r>
      <w:r w:rsidRPr="008375C5">
        <w:rPr>
          <w:rStyle w:val="CommentTok"/>
          <w:sz w:val="16"/>
        </w:rPr>
        <w:t># cosine is reading in x as a radian unit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x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[1] -19.884531 -22.178753 -24.490697 -26.773182 -28.969238 -31.01118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] -32.819775 -34.303360 -35.357194 -35.862834 -35.687732 -34.68504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3] -32.693695 -29.538816 -25.032529 -18.975233 -11.157417  -1.36209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9]  10.632038  25.046705  42.099201  61.996630  84.929067 111.06158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5] 140.525075 173.405776 209.733494 249.468441 292.486707 338.564378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31] 387.360340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CommentTok"/>
          <w:sz w:val="16"/>
        </w:rPr>
        <w:t>#x.2 = exp(x) * cos(x/180) # this funtions will read it in as degrees</w:t>
      </w:r>
      <w:r w:rsidRPr="008375C5">
        <w:rPr>
          <w:sz w:val="18"/>
        </w:rPr>
        <w:br/>
      </w:r>
      <w:r w:rsidRPr="008375C5">
        <w:rPr>
          <w:rStyle w:val="CommentTok"/>
          <w:sz w:val="16"/>
        </w:rPr>
        <w:t>#print(x.2)</w:t>
      </w:r>
    </w:p>
    <w:p w:rsidR="00E371F4" w:rsidRPr="008375C5" w:rsidRDefault="00A31AED">
      <w:pPr>
        <w:pStyle w:val="Heading3"/>
        <w:rPr>
          <w:sz w:val="20"/>
        </w:rPr>
      </w:pPr>
      <w:bookmarkStart w:id="7" w:name="calculate-sum_i-10100-i3-4i2"/>
      <w:bookmarkEnd w:id="7"/>
      <w:r w:rsidRPr="008375C5">
        <w:rPr>
          <w:sz w:val="20"/>
        </w:rPr>
        <w:t xml:space="preserve">7. Calculat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i=1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100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(</m:t>
            </m:r>
          </m:e>
        </m:nary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3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+4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s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eq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10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100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by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 xml:space="preserve">) </w:t>
      </w:r>
      <w:r w:rsidRPr="008375C5">
        <w:rPr>
          <w:rStyle w:val="CommentTok"/>
          <w:sz w:val="16"/>
        </w:rPr>
        <w:t># Creating the sequence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s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s^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4</w:t>
      </w:r>
      <w:r w:rsidRPr="008375C5">
        <w:rPr>
          <w:rStyle w:val="NormalTok"/>
          <w:sz w:val="16"/>
        </w:rPr>
        <w:t xml:space="preserve">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s^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CommentTok"/>
          <w:sz w:val="16"/>
        </w:rPr>
        <w:t># transforming the sequence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s</w:t>
      </w:r>
      <w:r w:rsidRPr="008375C5">
        <w:rPr>
          <w:rStyle w:val="FloatTok"/>
          <w:sz w:val="16"/>
        </w:rPr>
        <w:t>.2</w:t>
      </w:r>
      <w:r w:rsidRPr="008375C5">
        <w:rPr>
          <w:rStyle w:val="NormalTok"/>
          <w:sz w:val="16"/>
        </w:rPr>
        <w:t xml:space="preserve">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um</w:t>
      </w:r>
      <w:r w:rsidRPr="008375C5">
        <w:rPr>
          <w:rStyle w:val="NormalTok"/>
          <w:sz w:val="16"/>
        </w:rPr>
        <w:t>(s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) </w:t>
      </w:r>
      <w:r w:rsidRPr="008375C5">
        <w:rPr>
          <w:rStyle w:val="CommentTok"/>
          <w:sz w:val="16"/>
        </w:rPr>
        <w:t># Calculating the sum of the transformed sequence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s</w:t>
      </w:r>
      <w:r w:rsidRPr="008375C5">
        <w:rPr>
          <w:rStyle w:val="FloatTok"/>
          <w:sz w:val="16"/>
        </w:rPr>
        <w:t>.2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26852735</w:t>
      </w:r>
    </w:p>
    <w:p w:rsidR="00E371F4" w:rsidRPr="008375C5" w:rsidRDefault="00A31AED">
      <w:pPr>
        <w:pStyle w:val="Heading3"/>
        <w:rPr>
          <w:sz w:val="20"/>
        </w:rPr>
      </w:pPr>
      <w:bookmarkStart w:id="8" w:name="execute-the-following-line-which-create-"/>
      <w:bookmarkEnd w:id="8"/>
      <w:r w:rsidRPr="008375C5">
        <w:rPr>
          <w:sz w:val="20"/>
        </w:rPr>
        <w:t>8. Execute the following line which create two vectors of random integers that are chosen with replacement from the integers 0, 1, ...999. Both vectors have length 250.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x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ample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0</w:t>
      </w:r>
      <w:r w:rsidRPr="008375C5">
        <w:rPr>
          <w:rStyle w:val="NormalTok"/>
          <w:sz w:val="16"/>
        </w:rPr>
        <w:t>:</w:t>
      </w:r>
      <w:r w:rsidRPr="008375C5">
        <w:rPr>
          <w:rStyle w:val="DecValTok"/>
          <w:sz w:val="16"/>
        </w:rPr>
        <w:t>999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siz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250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replac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OtherTok"/>
          <w:sz w:val="16"/>
        </w:rPr>
        <w:t>TRUE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y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ample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0</w:t>
      </w:r>
      <w:r w:rsidRPr="008375C5">
        <w:rPr>
          <w:rStyle w:val="NormalTok"/>
          <w:sz w:val="16"/>
        </w:rPr>
        <w:t>:</w:t>
      </w:r>
      <w:r w:rsidRPr="008375C5">
        <w:rPr>
          <w:rStyle w:val="DecValTok"/>
          <w:sz w:val="16"/>
        </w:rPr>
        <w:t>999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siz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250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replac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OtherTok"/>
          <w:sz w:val="16"/>
        </w:rPr>
        <w:t>TRUE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Compact"/>
        <w:numPr>
          <w:ilvl w:val="0"/>
          <w:numId w:val="6"/>
        </w:numPr>
        <w:rPr>
          <w:sz w:val="18"/>
        </w:rPr>
      </w:pPr>
      <w:r w:rsidRPr="008375C5">
        <w:rPr>
          <w:sz w:val="18"/>
        </w:rPr>
        <w:t>Pick out the values in Y which are &gt; 600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y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ubset</w:t>
      </w:r>
      <w:r w:rsidRPr="008375C5">
        <w:rPr>
          <w:rStyle w:val="NormalTok"/>
          <w:sz w:val="16"/>
        </w:rPr>
        <w:t>(y, y&gt;</w:t>
      </w:r>
      <w:r w:rsidRPr="008375C5">
        <w:rPr>
          <w:rStyle w:val="DecValTok"/>
          <w:sz w:val="16"/>
        </w:rPr>
        <w:t>600</w:t>
      </w:r>
      <w:r w:rsidRPr="008375C5">
        <w:rPr>
          <w:rStyle w:val="NormalTok"/>
          <w:sz w:val="16"/>
        </w:rPr>
        <w:t xml:space="preserve">) </w:t>
      </w:r>
      <w:r w:rsidRPr="008375C5">
        <w:rPr>
          <w:rStyle w:val="CommentTok"/>
          <w:sz w:val="16"/>
        </w:rPr>
        <w:t># use the subset comand to pull out elements of a vector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y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[1] 939 646 844 850 783 933 670 755 797 857 791 911 632 975 906 757 60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8] 705 625 748 906 805 978 780 832 829 998 823 603 759 716 819 764 74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35] 820 821 839 705 742 825 957 923 771 671 852 724 751 871 801 661 83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52] 793 964 783 699 805 660 768 658 946 938 947 744 898 927 788 817 74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69] 997 866 689 919 685 686 857 979 890 822 724 931 718 930 766 755 94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86] 907 936 654 655 618 662 807 854 987</w:t>
      </w:r>
    </w:p>
    <w:p w:rsidR="00E371F4" w:rsidRPr="008375C5" w:rsidRDefault="00A31AED">
      <w:pPr>
        <w:pStyle w:val="Compact"/>
        <w:numPr>
          <w:ilvl w:val="0"/>
          <w:numId w:val="7"/>
        </w:numPr>
        <w:rPr>
          <w:sz w:val="18"/>
        </w:rPr>
      </w:pPr>
      <w:r w:rsidRPr="008375C5">
        <w:rPr>
          <w:sz w:val="18"/>
        </w:rPr>
        <w:t>How many values in y are within 200 of the maximum value of the terms in y?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y</w:t>
      </w:r>
      <w:r w:rsidRPr="008375C5">
        <w:rPr>
          <w:rStyle w:val="FloatTok"/>
          <w:sz w:val="16"/>
        </w:rPr>
        <w:t>.2</w:t>
      </w:r>
      <w:r w:rsidRPr="008375C5">
        <w:rPr>
          <w:rStyle w:val="NormalTok"/>
          <w:sz w:val="16"/>
        </w:rPr>
        <w:t xml:space="preserve">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ubset</w:t>
      </w:r>
      <w:r w:rsidRPr="008375C5">
        <w:rPr>
          <w:rStyle w:val="NormalTok"/>
          <w:sz w:val="16"/>
        </w:rPr>
        <w:t>(y, y &gt;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max</w:t>
      </w:r>
      <w:r w:rsidRPr="008375C5">
        <w:rPr>
          <w:rStyle w:val="NormalTok"/>
          <w:sz w:val="16"/>
        </w:rPr>
        <w:t>(y)-</w:t>
      </w:r>
      <w:r w:rsidRPr="008375C5">
        <w:rPr>
          <w:rStyle w:val="DecValTok"/>
          <w:sz w:val="16"/>
        </w:rPr>
        <w:t>200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y</w:t>
      </w:r>
      <w:r w:rsidRPr="008375C5">
        <w:rPr>
          <w:rStyle w:val="FloatTok"/>
          <w:sz w:val="16"/>
        </w:rPr>
        <w:t>.2</w:t>
      </w:r>
      <w:r w:rsidRPr="008375C5">
        <w:rPr>
          <w:rStyle w:val="NormalTok"/>
          <w:sz w:val="16"/>
        </w:rPr>
        <w:t>)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49</w:t>
      </w:r>
    </w:p>
    <w:p w:rsidR="00E371F4" w:rsidRPr="008375C5" w:rsidRDefault="00A31AED">
      <w:pPr>
        <w:pStyle w:val="Compact"/>
        <w:numPr>
          <w:ilvl w:val="0"/>
          <w:numId w:val="8"/>
        </w:numPr>
        <w:rPr>
          <w:sz w:val="18"/>
        </w:rPr>
      </w:pPr>
      <w:r w:rsidRPr="008375C5">
        <w:rPr>
          <w:sz w:val="18"/>
        </w:rPr>
        <w:t>Create the vector e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e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abs</w:t>
      </w:r>
      <w:r w:rsidRPr="008375C5">
        <w:rPr>
          <w:rStyle w:val="NormalTok"/>
          <w:sz w:val="16"/>
        </w:rPr>
        <w:t>(x-</w:t>
      </w:r>
      <w:r w:rsidRPr="008375C5">
        <w:rPr>
          <w:rStyle w:val="KeywordTok"/>
          <w:sz w:val="16"/>
        </w:rPr>
        <w:t>mean</w:t>
      </w:r>
      <w:r w:rsidRPr="008375C5">
        <w:rPr>
          <w:rStyle w:val="NormalTok"/>
          <w:sz w:val="16"/>
        </w:rPr>
        <w:t>(x))^(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/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e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 [1] 17.807976  8.069944 18.442451 20.442016 15.070634 14.598767 20.17731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 [8]  8.492585 22.200811 18.360937 15.520180  1.695877 14.692719 17.74474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15] 10.398269  9.226267  9.226267 20.955286 12.850058 16.518959  8.23868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22] 18.624607  2.622213 20.096666 20.319350 20.121531 10.764572 20.44808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29] 12.323798 15.783662 16.465843 12.654011 12.762288 21.139442 13.67026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36] 20.417541 15.807467  7.132741  7.491595  9.893230 18.189997 15.52018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lastRenderedPageBreak/>
        <w:t>##  [43] 22.402589 21.705391 11.624285 11.537937 18.944023 12.732792 21.02084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50]  7.008852 17.919933 21.491301 12.693463 12.414669 13.071955 10.52976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57] 12.364303 14.903825 21.980082 15.293005 16.907868  4.015470  6.84660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64] 19.927970  4.886307 20.325452 12.879286 16.766753 18.678223 18.59774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1] 19.496769 15.592434 18.224270 18.031195 19.055813  6.717440 20.949368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8]  7.866130 14.487098  6.092947 14.243455 21.957322 15.775804  5.08684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85] 10.240898 20.594271 17.230090 20.251518 19.023039 10.914394 15.84689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92]  9.480295 17.836031 19.541648 20.220682 13.752236  9.893230  5.48853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99]  4.257229  8.767896 10.577145 14.004428 19.206145 15.037420 19.80212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06] 15.656436 17.975650 19.284087  5.841575  3.335266 14.031251 14.252158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13] 22.093528 19.522397  2.263625  8.551257  6.846605 21.092084  3.62270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20] 15.037420 10.289606 13.224069 11.624285 16.151656 17.432039  8.41878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27] 10.253000 19.522397  9.048536  7.491595 16.465843 10.204117 17.940903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34] 13.851931 11.308227 21.427179 12.444919 18.516911 16.404999 20.73345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41] 22.223321  5.396666 12.564872 10.301650 16.996353 20.374592 18.10734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48]  2.263625  4.886307  6.072561 17.638707 12.879286 10.301650 20.87764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55] 19.669164 18.604408 20.399118 15.712288 17.857099 16.759356 20.61853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62] 16.244261 12.129468  9.440551 18.791594  9.740431 13.337016  8.59511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69] 11.005635 17.410457  7.881878 16.275012 13.788546 13.743217 14.794458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76] 18.711601 12.693463 19.821100 17.150044 22.469446  3.142610 21.28670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83] 13.670260  2.622213 19.368118 15.839066 11.440105 10.386337 15.77580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90] 13.337016 11.185884 10.588862 15.909871 17.638707 22.200811 16.28262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97] 19.490408 21.768693 21.468023  5.733760 17.779876 13.670260 21.00295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04] 10.093364 21.092084 21.263208  8.477971 20.399118 10.857071  5.57888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11] 19.770584 22.138744 19.003263 18.244890 13.642727  8.192924 14.55596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18] 14.426503 21.537781  5.578889 19.921747 12.534911 19.258141 19.87148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25]  8.881216  9.006886 11.581192 14.348380 18.496594 15.495935 16.28262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32] 21.636173 10.301650 19.776855 13.715830 19.342285  6.566887  8.65309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39] 13.308794 21.121648 21.216126 16.282629 16.855978 11.319187  9.006886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46] 21.928885  8.433505  9.387438 12.364303 16.937414</w:t>
      </w:r>
    </w:p>
    <w:p w:rsidR="00E371F4" w:rsidRPr="008375C5" w:rsidRDefault="00A31AED">
      <w:pPr>
        <w:pStyle w:val="Compact"/>
        <w:numPr>
          <w:ilvl w:val="0"/>
          <w:numId w:val="9"/>
        </w:numPr>
        <w:rPr>
          <w:sz w:val="18"/>
        </w:rPr>
      </w:pPr>
      <w:r w:rsidRPr="008375C5">
        <w:rPr>
          <w:sz w:val="18"/>
        </w:rPr>
        <w:t xml:space="preserve">Create another vector </w:t>
      </w:r>
      <m:oMath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1</m:t>
            </m:r>
          </m:sub>
        </m:sSub>
        <m:r>
          <w:rPr>
            <w:rFonts w:ascii="Cambria Math" w:hAnsi="Cambria Math"/>
            <w:sz w:val="18"/>
          </w:rPr>
          <m:t>,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3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,...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n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n-1</m:t>
            </m:r>
          </m:sub>
        </m:sSub>
        <m:r>
          <w:rPr>
            <w:rFonts w:ascii="Cambria Math" w:hAnsi="Cambria Math"/>
            <w:sz w:val="18"/>
          </w:rPr>
          <m:t>)</m:t>
        </m:r>
      </m:oMath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n=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>: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y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d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(y[n]-x[n</w:t>
      </w:r>
      <w:r w:rsidRPr="008375C5">
        <w:rPr>
          <w:rStyle w:val="DecValTok"/>
          <w:sz w:val="16"/>
        </w:rPr>
        <w:t>-1</w:t>
      </w:r>
      <w:r w:rsidRPr="008375C5">
        <w:rPr>
          <w:rStyle w:val="NormalTok"/>
          <w:sz w:val="16"/>
        </w:rPr>
        <w:t xml:space="preserve">]) </w:t>
      </w:r>
      <w:r w:rsidRPr="008375C5">
        <w:rPr>
          <w:rStyle w:val="CommentTok"/>
          <w:sz w:val="16"/>
        </w:rPr>
        <w:t># It worked!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d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 [1]  -81   77  786 -790 -198  366  307  423 -667  405 -364  -43 -150   42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15]  398 -169  525  486  342  -11 -381 -471  297  -40 -115 -683 -448  10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29] -230  204  689  299 -437   35  226 -704   14   61  -89  114 -199 -723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43] -247  -12  146 -121 -717  575 -424  361  387   23  -87  441 -315 -40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57] -383   31  548  105 -367 -323  289  902 -320  255  164  391 -503  -8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1]  216 -131  322  291  421 -292 -459  -40 -210   39 -403  705   77  24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85] -206  302  -50  737  -34  465  -97 -199  530 -358 -160  521  366  46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99]  296  101 -417  555 -445  231  623  503   35 -485 -233 -358  181   63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13]   39  343  313   21 -114 -835  104  284   62  167  435 -713  167  21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27] -136  100  124  368  438  379 -157  261 -434  123 -205 -664  714 -78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41]  -40  133   93   -5 -562  331 -360  -84 -363 -498  228  239 -248 -454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55] -736  780  440 -209  -24 -347   70   60   51   49  308  156 -444  -9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69]  625 -118  -66 -241  563    7 -180  776   73 -201 -199 -312   34  389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83]  177 -462  861  146  198 -268 -283   53  563  -89 -148  536 -959  15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97]   57 -702 -188 -394 -108 -133  207  160 -572  486 -272  252 -500 -387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11] -508  435  808 -301  600 -179 -208  651 -523  192 -826  319 -588 -74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25]   46 -366   48 -669  511 -234 -137  108    1  308  215   60  357 -211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239] -129  182   39  626  778  225 -232 -426  164  118 -607</w:t>
      </w:r>
    </w:p>
    <w:p w:rsidR="00E371F4" w:rsidRPr="008375C5" w:rsidRDefault="00A31AED">
      <w:pPr>
        <w:pStyle w:val="Heading3"/>
        <w:rPr>
          <w:sz w:val="20"/>
        </w:rPr>
      </w:pPr>
      <w:bookmarkStart w:id="9" w:name="in-this-exercise-we-will-consider-a-quad"/>
      <w:bookmarkEnd w:id="9"/>
      <w:r w:rsidRPr="008375C5">
        <w:rPr>
          <w:sz w:val="20"/>
        </w:rPr>
        <w:t xml:space="preserve">9. In this exercise, we will consider a quadratic equations of the form </w:t>
      </w:r>
      <m:oMath>
        <m:r>
          <m:rPr>
            <m:sty m:val="bi"/>
          </m:rPr>
          <w:rPr>
            <w:rFonts w:ascii="Cambria Math" w:hAnsi="Cambria Math"/>
            <w:sz w:val="20"/>
          </w:rPr>
          <m:t>(y=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x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8375C5">
        <w:rPr>
          <w:sz w:val="20"/>
        </w:rPr>
        <w:t>. Create a vector of coefficients for a quadratic equations.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coeffs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ample</w:t>
      </w:r>
      <w:r w:rsidRPr="008375C5">
        <w:rPr>
          <w:rStyle w:val="NormalTok"/>
          <w:sz w:val="16"/>
        </w:rPr>
        <w:t>(-</w:t>
      </w:r>
      <w:r w:rsidRPr="008375C5">
        <w:rPr>
          <w:rStyle w:val="DecValTok"/>
          <w:sz w:val="16"/>
        </w:rPr>
        <w:t>20</w:t>
      </w:r>
      <w:r w:rsidRPr="008375C5">
        <w:rPr>
          <w:rStyle w:val="NormalTok"/>
          <w:sz w:val="16"/>
        </w:rPr>
        <w:t>:</w:t>
      </w:r>
      <w:r w:rsidRPr="008375C5">
        <w:rPr>
          <w:rStyle w:val="DecValTok"/>
          <w:sz w:val="16"/>
        </w:rPr>
        <w:t>20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siz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replace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OtherTok"/>
          <w:sz w:val="16"/>
        </w:rPr>
        <w:t>TRUE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Compact"/>
        <w:numPr>
          <w:ilvl w:val="0"/>
          <w:numId w:val="10"/>
        </w:numPr>
        <w:rPr>
          <w:sz w:val="18"/>
        </w:rPr>
      </w:pPr>
      <w:r w:rsidRPr="008375C5">
        <w:rPr>
          <w:sz w:val="18"/>
        </w:rPr>
        <w:t>Determine the length of the object coeffs.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coeffs)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3</w:t>
      </w:r>
    </w:p>
    <w:p w:rsidR="00E371F4" w:rsidRPr="008375C5" w:rsidRDefault="00A31AED">
      <w:pPr>
        <w:pStyle w:val="Compact"/>
        <w:numPr>
          <w:ilvl w:val="0"/>
          <w:numId w:val="11"/>
        </w:numPr>
        <w:rPr>
          <w:sz w:val="18"/>
        </w:rPr>
      </w:pPr>
      <w:r w:rsidRPr="008375C5">
        <w:rPr>
          <w:sz w:val="18"/>
        </w:rPr>
        <w:t>Create 200 values of x from a regularly spaced vector between -3 and 3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x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eq</w:t>
      </w:r>
      <w:r w:rsidRPr="008375C5">
        <w:rPr>
          <w:rStyle w:val="NormalTok"/>
          <w:sz w:val="16"/>
        </w:rPr>
        <w:t>(</w:t>
      </w:r>
      <w:r w:rsidRPr="008375C5">
        <w:rPr>
          <w:rStyle w:val="DataTypeTok"/>
          <w:sz w:val="16"/>
        </w:rPr>
        <w:t>from =</w:t>
      </w:r>
      <w:r w:rsidRPr="008375C5">
        <w:rPr>
          <w:rStyle w:val="NormalTok"/>
          <w:sz w:val="16"/>
        </w:rPr>
        <w:t xml:space="preserve"> -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to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length.out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200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Compact"/>
        <w:numPr>
          <w:ilvl w:val="0"/>
          <w:numId w:val="12"/>
        </w:numPr>
        <w:rPr>
          <w:sz w:val="18"/>
        </w:rPr>
      </w:pPr>
      <w:r w:rsidRPr="008375C5">
        <w:rPr>
          <w:sz w:val="18"/>
        </w:rPr>
        <w:lastRenderedPageBreak/>
        <w:t>Now obtain the value of the quadratic function (y) at each value of x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y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coeffs[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]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coeffs[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>]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coeffs[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>]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^</w:t>
      </w:r>
      <w:r w:rsidRPr="008375C5">
        <w:rPr>
          <w:rStyle w:val="DecValTok"/>
          <w:sz w:val="16"/>
        </w:rPr>
        <w:t>2</w:t>
      </w:r>
    </w:p>
    <w:p w:rsidR="00E371F4" w:rsidRPr="008375C5" w:rsidRDefault="00A31AED">
      <w:pPr>
        <w:pStyle w:val="Compact"/>
        <w:numPr>
          <w:ilvl w:val="0"/>
          <w:numId w:val="13"/>
        </w:numPr>
        <w:rPr>
          <w:sz w:val="18"/>
        </w:rPr>
      </w:pPr>
      <w:r w:rsidRPr="008375C5">
        <w:rPr>
          <w:sz w:val="18"/>
        </w:rPr>
        <w:t>Construct the plot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KeywordTok"/>
          <w:sz w:val="16"/>
        </w:rPr>
        <w:t>plot</w:t>
      </w:r>
      <w:r w:rsidRPr="008375C5">
        <w:rPr>
          <w:rStyle w:val="NormalTok"/>
          <w:sz w:val="16"/>
        </w:rPr>
        <w:t xml:space="preserve">(y, </w:t>
      </w:r>
      <w:r w:rsidRPr="008375C5">
        <w:rPr>
          <w:rStyle w:val="DataTypeTok"/>
          <w:sz w:val="16"/>
        </w:rPr>
        <w:t>main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StringTok"/>
          <w:sz w:val="16"/>
        </w:rPr>
        <w:t>"Quadratic form of y"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1F4" w:rsidRPr="008375C5" w:rsidRDefault="00A31AED">
      <w:pPr>
        <w:pStyle w:val="Heading3"/>
        <w:rPr>
          <w:sz w:val="20"/>
        </w:rPr>
      </w:pPr>
      <w:bookmarkStart w:id="10" w:name="without-using-r-determine-the-result-of-"/>
      <w:bookmarkEnd w:id="10"/>
      <w:r w:rsidRPr="008375C5">
        <w:rPr>
          <w:sz w:val="20"/>
        </w:rPr>
        <w:t>10. Without using R, determine the result of the following computation</w:t>
      </w:r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&lt;-c(1,2,3)</m:t>
          </m:r>
        </m:oMath>
      </m:oMathPara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[1]/x[2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]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1+2*x[3]-x[2-1]=1/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1*3-1=4.125</m:t>
          </m:r>
        </m:oMath>
      </m:oMathPara>
    </w:p>
    <w:p w:rsidR="00E371F4" w:rsidRPr="008375C5" w:rsidRDefault="00A31AED">
      <w:pPr>
        <w:pStyle w:val="Heading3"/>
        <w:rPr>
          <w:sz w:val="20"/>
        </w:rPr>
      </w:pPr>
      <w:bookmarkStart w:id="11" w:name="create-the-following-matrix-with-15-rows"/>
      <w:bookmarkEnd w:id="11"/>
      <w:r w:rsidRPr="008375C5">
        <w:rPr>
          <w:sz w:val="20"/>
        </w:rPr>
        <w:t>11. Create the following matrix with 15 rows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A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matrix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rep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10</w:t>
      </w:r>
      <w:r w:rsidRPr="008375C5">
        <w:rPr>
          <w:rStyle w:val="NormalTok"/>
          <w:sz w:val="16"/>
        </w:rPr>
        <w:t>, -</w:t>
      </w:r>
      <w:r w:rsidRPr="008375C5">
        <w:rPr>
          <w:rStyle w:val="DecValTok"/>
          <w:sz w:val="16"/>
        </w:rPr>
        <w:t>5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10</w:t>
      </w:r>
      <w:r w:rsidRPr="008375C5">
        <w:rPr>
          <w:rStyle w:val="NormalTok"/>
          <w:sz w:val="16"/>
        </w:rPr>
        <w:t xml:space="preserve">), </w:t>
      </w:r>
      <w:r w:rsidRPr="008375C5">
        <w:rPr>
          <w:rStyle w:val="DataTypeTok"/>
          <w:sz w:val="16"/>
        </w:rPr>
        <w:t>times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15</w:t>
      </w:r>
      <w:r w:rsidRPr="008375C5">
        <w:rPr>
          <w:rStyle w:val="NormalTok"/>
          <w:sz w:val="16"/>
        </w:rPr>
        <w:t xml:space="preserve">)), </w:t>
      </w:r>
      <w:r w:rsidRPr="008375C5">
        <w:rPr>
          <w:rStyle w:val="DataTypeTok"/>
          <w:sz w:val="16"/>
        </w:rPr>
        <w:t>nrow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15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byrow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OtherTok"/>
          <w:sz w:val="16"/>
        </w:rPr>
        <w:t>TRUE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A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     [,1] [,2] [,3]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1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2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3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4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5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6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8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9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0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1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2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3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4,]   10   -5   10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5,]   10   -5   10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lastRenderedPageBreak/>
        <w:t>A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 xml:space="preserve">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 xml:space="preserve">A </w:t>
      </w:r>
      <w:r w:rsidRPr="008375C5">
        <w:rPr>
          <w:rStyle w:val="CommentTok"/>
          <w:sz w:val="16"/>
        </w:rPr>
        <w:t># Copy the matrix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A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[,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>]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A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[,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]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A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[,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] </w:t>
      </w:r>
      <w:r w:rsidRPr="008375C5">
        <w:rPr>
          <w:rStyle w:val="CommentTok"/>
          <w:sz w:val="16"/>
        </w:rPr>
        <w:t># rewrite the 3</w:t>
      </w:r>
      <w:r w:rsidR="008375C5">
        <w:rPr>
          <w:rStyle w:val="CommentTok"/>
          <w:sz w:val="16"/>
        </w:rPr>
        <w:t>rd</w:t>
      </w:r>
      <w:r w:rsidRPr="008375C5">
        <w:rPr>
          <w:rStyle w:val="CommentTok"/>
          <w:sz w:val="16"/>
        </w:rPr>
        <w:t xml:space="preserve"> column as a sum of the first two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rint</w:t>
      </w:r>
      <w:r w:rsidRPr="008375C5">
        <w:rPr>
          <w:rStyle w:val="NormalTok"/>
          <w:sz w:val="16"/>
        </w:rPr>
        <w:t>(A</w:t>
      </w:r>
      <w:r w:rsidRPr="008375C5">
        <w:rPr>
          <w:rStyle w:val="FloatTok"/>
          <w:sz w:val="16"/>
        </w:rPr>
        <w:t>.1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      [,1] [,2] [,3]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1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2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3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4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5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6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7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8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 [9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0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1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2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3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4,]   10   -5    5</w:t>
      </w:r>
      <w:r w:rsidRPr="008375C5">
        <w:rPr>
          <w:sz w:val="18"/>
        </w:rPr>
        <w:br/>
      </w:r>
      <w:r w:rsidRPr="008375C5">
        <w:rPr>
          <w:rStyle w:val="VerbatimChar"/>
          <w:sz w:val="16"/>
        </w:rPr>
        <w:t>## [15,]   10   -5    5</w:t>
      </w:r>
    </w:p>
    <w:p w:rsidR="00E371F4" w:rsidRPr="008375C5" w:rsidRDefault="00A31AED">
      <w:pPr>
        <w:pStyle w:val="Heading3"/>
        <w:rPr>
          <w:sz w:val="20"/>
        </w:rPr>
      </w:pPr>
      <w:bookmarkStart w:id="12" w:name="create-a-function-that-given-two-number-"/>
      <w:bookmarkEnd w:id="12"/>
      <w:r w:rsidRPr="008375C5">
        <w:rPr>
          <w:sz w:val="20"/>
        </w:rPr>
        <w:t>12. Create a function that given two number will return he sum of those two number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add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function(a,b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c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a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b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</w:t>
      </w:r>
      <w:r w:rsidRPr="008375C5">
        <w:rPr>
          <w:rStyle w:val="KeywordTok"/>
          <w:sz w:val="16"/>
        </w:rPr>
        <w:t>return</w:t>
      </w:r>
      <w:r w:rsidRPr="008375C5">
        <w:rPr>
          <w:rStyle w:val="NormalTok"/>
          <w:sz w:val="16"/>
        </w:rPr>
        <w:t>(c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}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add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5</w:t>
      </w:r>
      <w:r w:rsidRPr="008375C5">
        <w:rPr>
          <w:rStyle w:val="NormalTok"/>
          <w:sz w:val="16"/>
        </w:rPr>
        <w:t>,</w:t>
      </w:r>
      <w:r w:rsidRPr="008375C5">
        <w:rPr>
          <w:rStyle w:val="DecValTok"/>
          <w:sz w:val="16"/>
        </w:rPr>
        <w:t>10</w:t>
      </w:r>
      <w:r w:rsidRPr="008375C5">
        <w:rPr>
          <w:rStyle w:val="NormalTok"/>
          <w:sz w:val="16"/>
        </w:rPr>
        <w:t>)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15</w:t>
      </w:r>
    </w:p>
    <w:p w:rsidR="00E371F4" w:rsidRPr="008375C5" w:rsidRDefault="00A31AED">
      <w:pPr>
        <w:pStyle w:val="Heading3"/>
        <w:rPr>
          <w:sz w:val="20"/>
        </w:rPr>
      </w:pPr>
      <w:bookmarkStart w:id="13" w:name="create-a-function-that-given-a-vector-an"/>
      <w:bookmarkEnd w:id="13"/>
      <w:r w:rsidRPr="008375C5">
        <w:rPr>
          <w:sz w:val="20"/>
        </w:rPr>
        <w:t>13. Create a function that given a vector and an integer will return how many times the integer appears inside the vector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count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function(x, int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y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vector</w:t>
      </w:r>
      <w:r w:rsidRPr="008375C5">
        <w:rPr>
          <w:rStyle w:val="NormalTok"/>
          <w:sz w:val="16"/>
        </w:rPr>
        <w:t>(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for(i in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: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x)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</w:t>
      </w:r>
      <w:r w:rsidRPr="008375C5">
        <w:rPr>
          <w:rStyle w:val="KeywordTok"/>
          <w:sz w:val="16"/>
        </w:rPr>
        <w:t>ifelse</w:t>
      </w:r>
      <w:r w:rsidRPr="008375C5">
        <w:rPr>
          <w:rStyle w:val="NormalTok"/>
          <w:sz w:val="16"/>
        </w:rPr>
        <w:t>(x[i] =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int, y[i]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, y[i]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0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z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sum</w:t>
      </w:r>
      <w:r w:rsidRPr="008375C5">
        <w:rPr>
          <w:rStyle w:val="NormalTok"/>
          <w:sz w:val="16"/>
        </w:rPr>
        <w:t>(y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</w:t>
      </w:r>
      <w:r w:rsidRPr="008375C5">
        <w:rPr>
          <w:rStyle w:val="KeywordTok"/>
          <w:sz w:val="16"/>
        </w:rPr>
        <w:t>return</w:t>
      </w:r>
      <w:r w:rsidRPr="008375C5">
        <w:rPr>
          <w:rStyle w:val="NormalTok"/>
          <w:sz w:val="16"/>
        </w:rPr>
        <w:t>(z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}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CommentTok"/>
          <w:sz w:val="16"/>
        </w:rPr>
        <w:t># testing the function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x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4</w:t>
      </w:r>
      <w:r w:rsidRPr="008375C5">
        <w:rPr>
          <w:rStyle w:val="NormalTok"/>
          <w:sz w:val="16"/>
        </w:rPr>
        <w:t>,</w:t>
      </w:r>
      <w:r w:rsidRPr="008375C5">
        <w:rPr>
          <w:rStyle w:val="DecValTok"/>
          <w:sz w:val="16"/>
        </w:rPr>
        <w:t>5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7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8</w:t>
      </w:r>
      <w:r w:rsidRPr="008375C5">
        <w:rPr>
          <w:rStyle w:val="NormalTok"/>
          <w:sz w:val="16"/>
        </w:rPr>
        <w:t xml:space="preserve">) 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count</w:t>
      </w:r>
      <w:r w:rsidRPr="008375C5">
        <w:rPr>
          <w:rStyle w:val="NormalTok"/>
          <w:sz w:val="16"/>
        </w:rPr>
        <w:t>(</w:t>
      </w:r>
      <w:r w:rsidRPr="008375C5">
        <w:rPr>
          <w:rStyle w:val="DataTypeTok"/>
          <w:sz w:val="16"/>
        </w:rPr>
        <w:t>x =</w:t>
      </w:r>
      <w:r w:rsidRPr="008375C5">
        <w:rPr>
          <w:rStyle w:val="NormalTok"/>
          <w:sz w:val="16"/>
        </w:rPr>
        <w:t xml:space="preserve"> x, </w:t>
      </w:r>
      <w:r w:rsidRPr="008375C5">
        <w:rPr>
          <w:rStyle w:val="DataTypeTok"/>
          <w:sz w:val="16"/>
        </w:rPr>
        <w:t>int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6</w:t>
      </w:r>
      <w:r w:rsidRPr="008375C5">
        <w:rPr>
          <w:rStyle w:val="NormalTok"/>
          <w:sz w:val="16"/>
        </w:rPr>
        <w:t xml:space="preserve">) </w:t>
      </w:r>
      <w:r w:rsidRPr="008375C5">
        <w:rPr>
          <w:rStyle w:val="CommentTok"/>
          <w:sz w:val="16"/>
        </w:rPr>
        <w:t># The argument should return a 2 given vector x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2</w:t>
      </w:r>
    </w:p>
    <w:p w:rsidR="00E371F4" w:rsidRPr="008375C5" w:rsidRDefault="00A31AED">
      <w:pPr>
        <w:pStyle w:val="Heading3"/>
        <w:rPr>
          <w:sz w:val="20"/>
        </w:rPr>
      </w:pPr>
      <w:bookmarkStart w:id="14" w:name="create-a-function-that-given-an-integer-"/>
      <w:bookmarkEnd w:id="14"/>
      <w:r w:rsidRPr="008375C5">
        <w:rPr>
          <w:sz w:val="20"/>
        </w:rPr>
        <w:t xml:space="preserve">14. Create a function that given an integer vector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8375C5">
        <w:rPr>
          <w:sz w:val="20"/>
        </w:rPr>
        <w:t xml:space="preserve"> will return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zsquared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function(x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z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numeric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x)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for(i in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: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x)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z[i]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[i]^</w:t>
      </w:r>
      <w:r w:rsidRPr="008375C5">
        <w:rPr>
          <w:rStyle w:val="DecValTok"/>
          <w:sz w:val="16"/>
        </w:rPr>
        <w:t>2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</w:t>
      </w:r>
      <w:r w:rsidRPr="008375C5">
        <w:rPr>
          <w:rStyle w:val="KeywordTok"/>
          <w:sz w:val="16"/>
        </w:rPr>
        <w:t>return</w:t>
      </w:r>
      <w:r w:rsidRPr="008375C5">
        <w:rPr>
          <w:rStyle w:val="NormalTok"/>
          <w:sz w:val="16"/>
        </w:rPr>
        <w:t>(z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}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CommentTok"/>
          <w:sz w:val="16"/>
        </w:rPr>
        <w:t># Testing the function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x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c</w:t>
      </w:r>
      <w:r w:rsidRPr="008375C5">
        <w:rPr>
          <w:rStyle w:val="NormalTok"/>
          <w:sz w:val="16"/>
        </w:rPr>
        <w:t>(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zsquared</w:t>
      </w:r>
      <w:r w:rsidRPr="008375C5">
        <w:rPr>
          <w:rStyle w:val="NormalTok"/>
          <w:sz w:val="16"/>
        </w:rPr>
        <w:t xml:space="preserve">(x) </w:t>
      </w:r>
      <w:r w:rsidRPr="008375C5">
        <w:rPr>
          <w:rStyle w:val="CommentTok"/>
          <w:sz w:val="16"/>
        </w:rPr>
        <w:t># should return two 4s given vector x</w:t>
      </w:r>
    </w:p>
    <w:p w:rsidR="00E371F4" w:rsidRPr="008375C5" w:rsidRDefault="00A31AED">
      <w:pPr>
        <w:pStyle w:val="SourceCode"/>
        <w:rPr>
          <w:sz w:val="18"/>
        </w:rPr>
      </w:pPr>
      <w:r w:rsidRPr="008375C5">
        <w:rPr>
          <w:rStyle w:val="VerbatimChar"/>
          <w:sz w:val="16"/>
        </w:rPr>
        <w:t>## [1] 4 4</w:t>
      </w:r>
    </w:p>
    <w:p w:rsidR="00E371F4" w:rsidRPr="008375C5" w:rsidRDefault="00A31AED">
      <w:pPr>
        <w:pStyle w:val="Heading3"/>
        <w:rPr>
          <w:sz w:val="20"/>
        </w:rPr>
      </w:pPr>
      <w:bookmarkStart w:id="15" w:name="create-a-piecewise-function"/>
      <w:bookmarkEnd w:id="15"/>
      <w:r w:rsidRPr="008375C5">
        <w:rPr>
          <w:sz w:val="20"/>
        </w:rPr>
        <w:lastRenderedPageBreak/>
        <w:t>15. Create a piecewise function</w:t>
      </w:r>
    </w:p>
    <w:p w:rsidR="008375C5" w:rsidRPr="008375C5" w:rsidRDefault="00A31AED">
      <w:pPr>
        <w:pStyle w:val="SourceCode"/>
        <w:rPr>
          <w:sz w:val="18"/>
        </w:rPr>
      </w:pPr>
      <w:r w:rsidRPr="008375C5">
        <w:rPr>
          <w:rStyle w:val="NormalTok"/>
          <w:sz w:val="16"/>
        </w:rPr>
        <w:t>piecewise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function(x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y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numeric</w:t>
      </w:r>
      <w:r w:rsidRPr="008375C5">
        <w:rPr>
          <w:rStyle w:val="NormalTok"/>
          <w:sz w:val="16"/>
        </w:rPr>
        <w:t>(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x)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for(i in </w:t>
      </w:r>
      <w:r w:rsidRPr="008375C5">
        <w:rPr>
          <w:rStyle w:val="DecValTok"/>
          <w:sz w:val="16"/>
        </w:rPr>
        <w:t>1</w:t>
      </w:r>
      <w:r w:rsidRPr="008375C5">
        <w:rPr>
          <w:rStyle w:val="NormalTok"/>
          <w:sz w:val="16"/>
        </w:rPr>
        <w:t>:</w:t>
      </w:r>
      <w:r w:rsidRPr="008375C5">
        <w:rPr>
          <w:rStyle w:val="KeywordTok"/>
          <w:sz w:val="16"/>
        </w:rPr>
        <w:t>length</w:t>
      </w:r>
      <w:r w:rsidRPr="008375C5">
        <w:rPr>
          <w:rStyle w:val="NormalTok"/>
          <w:sz w:val="16"/>
        </w:rPr>
        <w:t>(x)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if(x[i] &lt;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0</w:t>
      </w:r>
      <w:r w:rsidRPr="008375C5">
        <w:rPr>
          <w:rStyle w:val="NormalTok"/>
          <w:sz w:val="16"/>
        </w:rPr>
        <w:t xml:space="preserve"> 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  y[i]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(x[i]^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[i]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else if(x[i] &gt;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0</w:t>
      </w:r>
      <w:r w:rsidRPr="008375C5">
        <w:rPr>
          <w:rStyle w:val="NormalTok"/>
          <w:sz w:val="16"/>
        </w:rPr>
        <w:t xml:space="preserve"> &amp;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[i] &lt;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  y[i]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(x[i]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else if( 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&lt;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[i]){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  y[i] =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(x[i]^</w:t>
      </w:r>
      <w:r w:rsidRPr="008375C5">
        <w:rPr>
          <w:rStyle w:val="DecValTok"/>
          <w:sz w:val="16"/>
        </w:rPr>
        <w:t>2</w:t>
      </w:r>
      <w:r w:rsidRPr="008375C5">
        <w:rPr>
          <w:rStyle w:val="NormalTok"/>
          <w:sz w:val="16"/>
        </w:rPr>
        <w:t xml:space="preserve"> +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4</w:t>
      </w:r>
      <w:r w:rsidRPr="008375C5">
        <w:rPr>
          <w:rStyle w:val="NormalTok"/>
          <w:sz w:val="16"/>
        </w:rPr>
        <w:t xml:space="preserve"> *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NormalTok"/>
          <w:sz w:val="16"/>
        </w:rPr>
        <w:t>x[i] 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DecValTok"/>
          <w:sz w:val="16"/>
        </w:rPr>
        <w:t>7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}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 xml:space="preserve">  </w:t>
      </w:r>
      <w:r w:rsidRPr="008375C5">
        <w:rPr>
          <w:rStyle w:val="KeywordTok"/>
          <w:sz w:val="16"/>
        </w:rPr>
        <w:t>return</w:t>
      </w:r>
      <w:r w:rsidRPr="008375C5">
        <w:rPr>
          <w:rStyle w:val="NormalTok"/>
          <w:sz w:val="16"/>
        </w:rPr>
        <w:t>(y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}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CommentTok"/>
          <w:sz w:val="16"/>
        </w:rPr>
        <w:t># Testing the piecewise function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x &lt;-</w:t>
      </w:r>
      <w:r w:rsidRPr="008375C5">
        <w:rPr>
          <w:rStyle w:val="KeywordTok"/>
          <w:sz w:val="16"/>
        </w:rPr>
        <w:t>seq</w:t>
      </w:r>
      <w:r w:rsidRPr="008375C5">
        <w:rPr>
          <w:rStyle w:val="NormalTok"/>
          <w:sz w:val="16"/>
        </w:rPr>
        <w:t>(-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ecValTok"/>
          <w:sz w:val="16"/>
        </w:rPr>
        <w:t>3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length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100</w:t>
      </w:r>
      <w:r w:rsidRPr="008375C5">
        <w:rPr>
          <w:rStyle w:val="NormalTok"/>
          <w:sz w:val="16"/>
        </w:rPr>
        <w:t>)</w:t>
      </w:r>
      <w:r w:rsidRPr="008375C5">
        <w:rPr>
          <w:sz w:val="18"/>
        </w:rPr>
        <w:br/>
      </w:r>
      <w:r w:rsidRPr="008375C5">
        <w:rPr>
          <w:rStyle w:val="NormalTok"/>
          <w:sz w:val="16"/>
        </w:rPr>
        <w:t>y &lt;-</w:t>
      </w:r>
      <w:r w:rsidRPr="008375C5">
        <w:rPr>
          <w:rStyle w:val="StringTok"/>
          <w:sz w:val="16"/>
        </w:rPr>
        <w:t xml:space="preserve"> </w:t>
      </w:r>
      <w:r w:rsidRPr="008375C5">
        <w:rPr>
          <w:rStyle w:val="KeywordTok"/>
          <w:sz w:val="16"/>
        </w:rPr>
        <w:t>piecewise</w:t>
      </w:r>
      <w:r w:rsidRPr="008375C5">
        <w:rPr>
          <w:rStyle w:val="NormalTok"/>
          <w:sz w:val="16"/>
        </w:rPr>
        <w:t>(x)</w:t>
      </w:r>
      <w:r w:rsidRPr="008375C5">
        <w:rPr>
          <w:sz w:val="18"/>
        </w:rPr>
        <w:br/>
      </w:r>
      <w:r w:rsidRPr="008375C5">
        <w:rPr>
          <w:sz w:val="18"/>
        </w:rPr>
        <w:br/>
      </w:r>
      <w:r w:rsidRPr="008375C5">
        <w:rPr>
          <w:rStyle w:val="KeywordTok"/>
          <w:sz w:val="16"/>
        </w:rPr>
        <w:t>plot</w:t>
      </w:r>
      <w:r w:rsidRPr="008375C5">
        <w:rPr>
          <w:rStyle w:val="NormalTok"/>
          <w:sz w:val="16"/>
        </w:rPr>
        <w:t xml:space="preserve">(x, y, </w:t>
      </w:r>
      <w:r w:rsidRPr="008375C5">
        <w:rPr>
          <w:rStyle w:val="DataTypeTok"/>
          <w:sz w:val="16"/>
        </w:rPr>
        <w:t>main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StringTok"/>
          <w:sz w:val="16"/>
        </w:rPr>
        <w:t>"Piecewise function for #15"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pch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StringTok"/>
          <w:sz w:val="16"/>
        </w:rPr>
        <w:t>"*"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col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617</w:t>
      </w:r>
      <w:r w:rsidRPr="008375C5">
        <w:rPr>
          <w:rStyle w:val="NormalTok"/>
          <w:sz w:val="16"/>
        </w:rPr>
        <w:t xml:space="preserve">, </w:t>
      </w:r>
      <w:r w:rsidRPr="008375C5">
        <w:rPr>
          <w:rStyle w:val="DataTypeTok"/>
          <w:sz w:val="16"/>
        </w:rPr>
        <w:t>bg =</w:t>
      </w:r>
      <w:r w:rsidRPr="008375C5">
        <w:rPr>
          <w:rStyle w:val="NormalTok"/>
          <w:sz w:val="16"/>
        </w:rPr>
        <w:t xml:space="preserve"> </w:t>
      </w:r>
      <w:r w:rsidRPr="008375C5">
        <w:rPr>
          <w:rStyle w:val="DecValTok"/>
          <w:sz w:val="16"/>
        </w:rPr>
        <w:t>456</w:t>
      </w:r>
      <w:r w:rsidRPr="008375C5">
        <w:rPr>
          <w:rStyle w:val="NormalTok"/>
          <w:sz w:val="16"/>
        </w:rPr>
        <w:t>)</w:t>
      </w:r>
    </w:p>
    <w:p w:rsidR="00E371F4" w:rsidRPr="008375C5" w:rsidRDefault="00E371F4" w:rsidP="008375C5">
      <w:pPr>
        <w:rPr>
          <w:sz w:val="20"/>
        </w:rPr>
      </w:pPr>
    </w:p>
    <w:p w:rsidR="008375C5" w:rsidRDefault="008375C5">
      <w:pPr>
        <w:pStyle w:val="FirstParagraph"/>
        <w:rPr>
          <w:sz w:val="18"/>
        </w:rPr>
      </w:pPr>
    </w:p>
    <w:p w:rsidR="008375C5" w:rsidRDefault="008375C5">
      <w:pPr>
        <w:pStyle w:val="FirstParagraph"/>
        <w:rPr>
          <w:sz w:val="18"/>
        </w:rPr>
      </w:pPr>
      <w:bookmarkStart w:id="16" w:name="_GoBack"/>
      <w:bookmarkEnd w:id="16"/>
    </w:p>
    <w:p w:rsidR="008375C5" w:rsidRDefault="008375C5">
      <w:pPr>
        <w:pStyle w:val="FirstParagraph"/>
        <w:rPr>
          <w:sz w:val="18"/>
        </w:rPr>
      </w:pP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1F4" w:rsidRPr="008375C5" w:rsidRDefault="00A31AED">
      <w:pPr>
        <w:pStyle w:val="Heading1"/>
        <w:rPr>
          <w:sz w:val="22"/>
        </w:rPr>
      </w:pPr>
      <w:bookmarkStart w:id="17" w:name="theory"/>
      <w:bookmarkEnd w:id="17"/>
      <w:r w:rsidRPr="008375C5">
        <w:rPr>
          <w:sz w:val="22"/>
        </w:rPr>
        <w:lastRenderedPageBreak/>
        <w:t>Theory</w:t>
      </w:r>
    </w:p>
    <w:p w:rsidR="00E371F4" w:rsidRPr="008375C5" w:rsidRDefault="00A31AED">
      <w:pPr>
        <w:pStyle w:val="Heading3"/>
        <w:rPr>
          <w:sz w:val="20"/>
        </w:rPr>
      </w:pPr>
      <w:bookmarkStart w:id="18" w:name="problem-1"/>
      <w:bookmarkEnd w:id="18"/>
      <w:r w:rsidRPr="008375C5">
        <w:rPr>
          <w:sz w:val="20"/>
        </w:rPr>
        <w:t>Problem 1:</w:t>
      </w: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sz w:val="18"/>
        </w:rPr>
        <w:t xml:space="preserve">Show that for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8375C5">
        <w:rPr>
          <w:sz w:val="18"/>
        </w:rPr>
        <w:t xml:space="preserve">, </w:t>
      </w:r>
      <m:oMath>
        <m:r>
          <w:rPr>
            <w:rFonts w:ascii="Cambria Math" w:hAnsi="Cambria Math"/>
            <w:sz w:val="18"/>
          </w:rPr>
          <m:t>E(</m:t>
        </m:r>
        <m:sSubSup>
          <m:sSubSupPr>
            <m:ctrlPr>
              <w:rPr>
                <w:rFonts w:ascii="Cambria Math" w:hAnsi="Cambria Math"/>
                <w:sz w:val="18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  <m:sup>
            <m:r>
              <w:rPr>
                <w:rFonts w:ascii="Cambria Math" w:hAnsi="Cambria Math"/>
                <w:sz w:val="18"/>
              </w:rPr>
              <m:t>2</m:t>
            </m:r>
          </m:sup>
        </m:sSubSup>
        <m:r>
          <w:rPr>
            <w:rFonts w:ascii="Cambria Math" w:hAnsi="Cambria Math"/>
            <w:sz w:val="18"/>
          </w:rPr>
          <m:t>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  <w:r w:rsidRPr="008375C5">
        <w:rPr>
          <w:sz w:val="18"/>
        </w:rPr>
        <w:t xml:space="preserve"> with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=0</m:t>
        </m:r>
      </m:oMath>
      <w:r w:rsidRPr="008375C5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Var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0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</w:p>
    <w:p w:rsidR="00E371F4" w:rsidRPr="008375C5" w:rsidRDefault="00A31AED">
      <w:pPr>
        <w:pStyle w:val="BodyText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Var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)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]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μ+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[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]+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*0+0</m:t>
          </m:r>
        </m:oMath>
      </m:oMathPara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E371F4" w:rsidRPr="008375C5" w:rsidRDefault="00A31AED">
      <w:pPr>
        <w:pStyle w:val="Heading3"/>
        <w:rPr>
          <w:sz w:val="20"/>
        </w:rPr>
      </w:pPr>
      <w:bookmarkStart w:id="19" w:name="problem-2"/>
      <w:bookmarkEnd w:id="19"/>
      <w:r w:rsidRPr="008375C5">
        <w:rPr>
          <w:sz w:val="20"/>
        </w:rPr>
        <w:t>Problem 2:</w:t>
      </w:r>
    </w:p>
    <w:p w:rsidR="00E371F4" w:rsidRPr="008375C5" w:rsidRDefault="00A31AED">
      <w:pPr>
        <w:pStyle w:val="FirstParagraph"/>
        <w:rPr>
          <w:sz w:val="18"/>
        </w:rPr>
      </w:pPr>
      <w:r w:rsidRPr="008375C5">
        <w:rPr>
          <w:sz w:val="18"/>
        </w:rPr>
        <w:t xml:space="preserve">Show that the autocovariance function can be written as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s,t)=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8375C5">
        <w:rPr>
          <w:sz w:val="18"/>
        </w:rPr>
        <w:t xml:space="preserve"> where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8375C5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</m:oMath>
    </w:p>
    <w:p w:rsidR="00E371F4" w:rsidRPr="008375C5" w:rsidRDefault="00A31AED">
      <w:pPr>
        <w:pStyle w:val="BodyText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</m:t>
          </m:r>
        </m:oMath>
      </m:oMathPara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+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E371F4" w:rsidRPr="008375C5" w:rsidRDefault="00A31AED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E371F4" w:rsidRPr="008375C5" w:rsidRDefault="00A31AED">
      <w:pPr>
        <w:pStyle w:val="FirstParagraph"/>
        <w:rPr>
          <w:rFonts w:eastAsiaTheme="minorEastAsia"/>
          <w:sz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A31AED" w:rsidRPr="008375C5" w:rsidRDefault="00A31AED" w:rsidP="00A31AED">
      <w:pPr>
        <w:pStyle w:val="BodyText"/>
        <w:rPr>
          <w:sz w:val="22"/>
        </w:rPr>
      </w:pPr>
    </w:p>
    <w:p w:rsidR="00876076" w:rsidRPr="008375C5" w:rsidRDefault="00876076" w:rsidP="00A31AED">
      <w:pPr>
        <w:pStyle w:val="Heading3"/>
        <w:rPr>
          <w:sz w:val="24"/>
        </w:rPr>
        <w:sectPr w:rsidR="00876076" w:rsidRPr="008375C5">
          <w:pgSz w:w="12240" w:h="15840"/>
          <w:pgMar w:top="1440" w:right="1440" w:bottom="1440" w:left="1440" w:header="720" w:footer="720" w:gutter="0"/>
          <w:cols w:space="720"/>
        </w:sectPr>
      </w:pPr>
    </w:p>
    <w:p w:rsidR="00A31AED" w:rsidRPr="008375C5" w:rsidRDefault="00A31AED" w:rsidP="00A31AED">
      <w:pPr>
        <w:pStyle w:val="Heading3"/>
        <w:rPr>
          <w:sz w:val="24"/>
        </w:rPr>
      </w:pPr>
      <w:r w:rsidRPr="008375C5">
        <w:rPr>
          <w:sz w:val="24"/>
        </w:rPr>
        <w:lastRenderedPageBreak/>
        <w:t>Problem 3:</w:t>
      </w:r>
    </w:p>
    <w:tbl>
      <w:tblPr>
        <w:tblpPr w:leftFromText="180" w:rightFromText="180" w:vertAnchor="page" w:horzAnchor="margin" w:tblpY="2251"/>
        <w:tblW w:w="11048" w:type="dxa"/>
        <w:tblLook w:val="04A0" w:firstRow="1" w:lastRow="0" w:firstColumn="1" w:lastColumn="0" w:noHBand="0" w:noVBand="1"/>
      </w:tblPr>
      <w:tblGrid>
        <w:gridCol w:w="890"/>
        <w:gridCol w:w="928"/>
        <w:gridCol w:w="928"/>
        <w:gridCol w:w="928"/>
        <w:gridCol w:w="928"/>
        <w:gridCol w:w="924"/>
        <w:gridCol w:w="1122"/>
        <w:gridCol w:w="1035"/>
        <w:gridCol w:w="1282"/>
        <w:gridCol w:w="2083"/>
      </w:tblGrid>
      <w:tr w:rsidR="008375C5" w:rsidRPr="008375C5" w:rsidTr="00742F06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A31AED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time, 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87607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87607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-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87607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-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742F0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µ̂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="00A31AED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742F0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µ̂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A31AED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)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742F0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-1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A31AED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)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1AED" w:rsidRPr="008375C5" w:rsidRDefault="00A31AED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)(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 w:rsidR="00742F06"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)</w:t>
            </w:r>
          </w:p>
        </w:tc>
      </w:tr>
      <w:tr w:rsidR="008375C5" w:rsidRPr="008375C5" w:rsidTr="00742F06">
        <w:trPr>
          <w:trHeight w:val="2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an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rPr>
                <w:sz w:val="18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rPr>
                <w:sz w:val="18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rPr>
                <w:sz w:val="18"/>
                <w:szCs w:val="20"/>
              </w:rPr>
            </w:pP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Feb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7.11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r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46.22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pr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.44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y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13.22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n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47.22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l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77.78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ug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ep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99.11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Oct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71.56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Nov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73.78</w:t>
            </w:r>
          </w:p>
        </w:tc>
      </w:tr>
      <w:tr w:rsidR="008375C5" w:rsidRPr="008375C5" w:rsidTr="00742F06">
        <w:trPr>
          <w:trHeight w:val="21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Dec-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96.44</w:t>
            </w:r>
          </w:p>
        </w:tc>
      </w:tr>
      <w:tr w:rsidR="008375C5" w:rsidRPr="008375C5" w:rsidTr="00742F06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402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298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2070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8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995.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42F06" w:rsidRPr="008375C5" w:rsidRDefault="00742F06" w:rsidP="00742F06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8375C5">
              <w:rPr>
                <w:rFonts w:ascii="Calibri" w:hAnsi="Calibri" w:cs="Calibri"/>
                <w:color w:val="000000"/>
                <w:sz w:val="20"/>
                <w:szCs w:val="22"/>
              </w:rPr>
              <w:t>1163.56</w:t>
            </w:r>
          </w:p>
        </w:tc>
      </w:tr>
    </w:tbl>
    <w:p w:rsidR="00A31AED" w:rsidRPr="008375C5" w:rsidRDefault="00A31AED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</w:p>
    <w:p w:rsidR="00742F06" w:rsidRPr="008375C5" w:rsidRDefault="00742F06" w:rsidP="00A31AED">
      <w:pPr>
        <w:pStyle w:val="BodyText"/>
        <w:rPr>
          <w:sz w:val="22"/>
        </w:rPr>
      </w:pPr>
      <w:r w:rsidRPr="008375C5">
        <w:rPr>
          <w:sz w:val="22"/>
        </w:rPr>
        <w:t xml:space="preserve">Sample Variance:  = </w:t>
      </w:r>
      <w:r w:rsidR="00B429DD" w:rsidRPr="008375C5">
        <w:rPr>
          <w:sz w:val="22"/>
        </w:rPr>
        <w:t>2070.67/(12-1) = 188.24</w:t>
      </w:r>
    </w:p>
    <w:p w:rsidR="00B429DD" w:rsidRPr="008375C5" w:rsidRDefault="00B429DD" w:rsidP="00A31AED">
      <w:pPr>
        <w:pStyle w:val="BodyText"/>
        <w:rPr>
          <w:sz w:val="22"/>
        </w:rPr>
      </w:pPr>
      <w:r w:rsidRPr="008375C5">
        <w:rPr>
          <w:sz w:val="22"/>
        </w:rPr>
        <w:t>Sample autocovariance: (1/11)*1163.56 = 105.78</w:t>
      </w:r>
    </w:p>
    <w:p w:rsidR="00B429DD" w:rsidRPr="008375C5" w:rsidRDefault="00B429DD" w:rsidP="00A31AED">
      <w:pPr>
        <w:pStyle w:val="BodyText"/>
        <w:rPr>
          <w:sz w:val="22"/>
        </w:rPr>
      </w:pPr>
      <w:r w:rsidRPr="008375C5">
        <w:rPr>
          <w:sz w:val="22"/>
        </w:rPr>
        <w:t>Sample Autocorrelation: 1163.56/ sqrt(2070.67*1995.56) = 0.57</w:t>
      </w:r>
    </w:p>
    <w:sectPr w:rsidR="00B429DD" w:rsidRPr="008375C5" w:rsidSect="00876076"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518F" w:rsidRDefault="00AC518F">
      <w:pPr>
        <w:spacing w:after="0"/>
      </w:pPr>
      <w:r>
        <w:separator/>
      </w:r>
    </w:p>
  </w:endnote>
  <w:endnote w:type="continuationSeparator" w:id="0">
    <w:p w:rsidR="00AC518F" w:rsidRDefault="00AC5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518F" w:rsidRDefault="00AC518F">
      <w:r>
        <w:separator/>
      </w:r>
    </w:p>
  </w:footnote>
  <w:footnote w:type="continuationSeparator" w:id="0">
    <w:p w:rsidR="00AC518F" w:rsidRDefault="00AC5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40984D9"/>
    <w:multiLevelType w:val="multilevel"/>
    <w:tmpl w:val="D36EE43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CA5BBE8"/>
    <w:multiLevelType w:val="multilevel"/>
    <w:tmpl w:val="3D929D40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4D04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05EE6F5"/>
    <w:multiLevelType w:val="multilevel"/>
    <w:tmpl w:val="4B58BD86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A155FFC"/>
    <w:multiLevelType w:val="multilevel"/>
    <w:tmpl w:val="44480F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18B2761"/>
    <w:multiLevelType w:val="multilevel"/>
    <w:tmpl w:val="72F6C17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TA1sjQ1MzAyNrNQ0lEKTi0uzszPAykwrAUAjcyK1iwAAAA="/>
  </w:docVars>
  <w:rsids>
    <w:rsidRoot w:val="00590D07"/>
    <w:rsid w:val="00011C8B"/>
    <w:rsid w:val="000B7880"/>
    <w:rsid w:val="004E29B3"/>
    <w:rsid w:val="00590D07"/>
    <w:rsid w:val="00742F06"/>
    <w:rsid w:val="00784D58"/>
    <w:rsid w:val="008375C5"/>
    <w:rsid w:val="00876076"/>
    <w:rsid w:val="008D6863"/>
    <w:rsid w:val="00A31AED"/>
    <w:rsid w:val="00AC518F"/>
    <w:rsid w:val="00B429DD"/>
    <w:rsid w:val="00B86B75"/>
    <w:rsid w:val="00BC48D5"/>
    <w:rsid w:val="00C36279"/>
    <w:rsid w:val="00E315A3"/>
    <w:rsid w:val="00E371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15F172-C46E-43EF-945D-6C81F2C4A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1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893</Words>
  <Characters>1079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_Set_1</vt:lpstr>
    </vt:vector>
  </TitlesOfParts>
  <Company/>
  <LinksUpToDate>false</LinksUpToDate>
  <CharactersWithSpaces>1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</dc:title>
  <dc:creator>Kristopher C. Toll</dc:creator>
  <cp:lastModifiedBy>Microsoft account</cp:lastModifiedBy>
  <cp:revision>3</cp:revision>
  <cp:lastPrinted>2018-01-31T19:03:00Z</cp:lastPrinted>
  <dcterms:created xsi:type="dcterms:W3CDTF">2018-01-31T19:01:00Z</dcterms:created>
  <dcterms:modified xsi:type="dcterms:W3CDTF">2018-01-31T19:16:00Z</dcterms:modified>
</cp:coreProperties>
</file>